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74" w:rsidRPr="00F40B8A" w:rsidRDefault="00737474" w:rsidP="000957D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94657" w:rsidRPr="00D07601" w:rsidRDefault="00C35154" w:rsidP="0029465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GRAM</w:t>
      </w:r>
    </w:p>
    <w:p w:rsidR="002F3563" w:rsidRPr="00D07601" w:rsidRDefault="00C35154" w:rsidP="00D623B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AČETNE</w:t>
      </w:r>
      <w:r w:rsidR="005C786B">
        <w:rPr>
          <w:rFonts w:ascii="Arial" w:hAnsi="Arial" w:cs="Arial"/>
          <w:b/>
          <w:sz w:val="24"/>
          <w:szCs w:val="24"/>
        </w:rPr>
        <w:t xml:space="preserve"> AKTIVNOST</w:t>
      </w:r>
      <w:r>
        <w:rPr>
          <w:rFonts w:ascii="Arial" w:hAnsi="Arial" w:cs="Arial"/>
          <w:b/>
          <w:sz w:val="24"/>
          <w:szCs w:val="24"/>
        </w:rPr>
        <w:t>I</w:t>
      </w:r>
      <w:r w:rsidR="005C786B">
        <w:rPr>
          <w:rFonts w:ascii="Arial" w:hAnsi="Arial" w:cs="Arial"/>
          <w:b/>
          <w:sz w:val="24"/>
          <w:szCs w:val="24"/>
        </w:rPr>
        <w:t xml:space="preserve"> UČENJA IN USPOSABLJANJA</w:t>
      </w:r>
      <w:r w:rsidR="009E4A2E">
        <w:rPr>
          <w:rFonts w:ascii="Arial" w:hAnsi="Arial" w:cs="Arial"/>
          <w:b/>
          <w:sz w:val="24"/>
          <w:szCs w:val="24"/>
        </w:rPr>
        <w:t xml:space="preserve"> V TUJINI (MOBILNOST)</w:t>
      </w:r>
    </w:p>
    <w:p w:rsidR="00294657" w:rsidRDefault="005C786B" w:rsidP="005030C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v okviru projekta SUITABLE – Trajnostne iniciative za Alpe</w:t>
      </w:r>
    </w:p>
    <w:p w:rsidR="00C35154" w:rsidRPr="00D07601" w:rsidRDefault="00DC0452" w:rsidP="005030C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erchtesgaden (Nemčija)</w:t>
      </w:r>
    </w:p>
    <w:p w:rsidR="005B19B4" w:rsidRPr="00F40B8A" w:rsidRDefault="00DC0452" w:rsidP="00DC0452">
      <w:pPr>
        <w:widowControl w:val="0"/>
        <w:tabs>
          <w:tab w:val="left" w:pos="7416"/>
        </w:tabs>
        <w:autoSpaceDE w:val="0"/>
        <w:autoSpaceDN w:val="0"/>
        <w:adjustRightInd w:val="0"/>
        <w:snapToGri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B251DF" w:rsidRDefault="00E523E9" w:rsidP="006710FF">
      <w:pPr>
        <w:widowControl w:val="0"/>
        <w:autoSpaceDE w:val="0"/>
        <w:autoSpaceDN w:val="0"/>
        <w:adjustRightInd w:val="0"/>
        <w:snapToGrid w:val="0"/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rahinj</w:t>
      </w:r>
      <w:r w:rsidR="00DC0452">
        <w:rPr>
          <w:rFonts w:ascii="Arial" w:hAnsi="Arial" w:cs="Arial"/>
          <w:sz w:val="20"/>
          <w:szCs w:val="20"/>
        </w:rPr>
        <w:t>, 9.6.2021</w:t>
      </w:r>
    </w:p>
    <w:p w:rsidR="005C786B" w:rsidRDefault="005C786B" w:rsidP="006710FF">
      <w:pPr>
        <w:widowControl w:val="0"/>
        <w:autoSpaceDE w:val="0"/>
        <w:autoSpaceDN w:val="0"/>
        <w:adjustRightInd w:val="0"/>
        <w:snapToGrid w:val="0"/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:rsidR="002F3563" w:rsidRPr="001F4FD8" w:rsidRDefault="00DC0452" w:rsidP="001F4FD8">
      <w:pPr>
        <w:pStyle w:val="Odstavekseznama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</w:t>
      </w:r>
      <w:r w:rsidR="001F4FD8">
        <w:rPr>
          <w:rFonts w:ascii="Arial" w:hAnsi="Arial" w:cs="Arial"/>
          <w:b/>
        </w:rPr>
        <w:t>an</w:t>
      </w:r>
      <w:r>
        <w:rPr>
          <w:rFonts w:ascii="Arial" w:hAnsi="Arial" w:cs="Arial"/>
          <w:b/>
        </w:rPr>
        <w:t xml:space="preserve"> </w:t>
      </w:r>
      <w:r w:rsidR="00BB52AF">
        <w:rPr>
          <w:rFonts w:ascii="Arial" w:hAnsi="Arial" w:cs="Arial"/>
          <w:b/>
        </w:rPr>
        <w:t>– 12. 10.2021</w:t>
      </w:r>
    </w:p>
    <w:tbl>
      <w:tblPr>
        <w:tblStyle w:val="Tabelamrea"/>
        <w:tblW w:w="10271" w:type="dxa"/>
        <w:tblInd w:w="279" w:type="dxa"/>
        <w:tblLook w:val="04A0" w:firstRow="1" w:lastRow="0" w:firstColumn="1" w:lastColumn="0" w:noHBand="0" w:noVBand="1"/>
      </w:tblPr>
      <w:tblGrid>
        <w:gridCol w:w="10271"/>
      </w:tblGrid>
      <w:tr w:rsidR="00DC0452" w:rsidTr="006D6488">
        <w:tc>
          <w:tcPr>
            <w:tcW w:w="10271" w:type="dxa"/>
          </w:tcPr>
          <w:p w:rsidR="00DC0452" w:rsidRDefault="00DC0452" w:rsidP="00DC045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tovanje v </w:t>
            </w:r>
            <w:proofErr w:type="spellStart"/>
            <w:r>
              <w:rPr>
                <w:rFonts w:ascii="Arial" w:hAnsi="Arial" w:cs="Arial"/>
              </w:rPr>
              <w:t>Berchtesgaden</w:t>
            </w:r>
            <w:proofErr w:type="spellEnd"/>
            <w:r>
              <w:rPr>
                <w:rFonts w:ascii="Arial" w:hAnsi="Arial" w:cs="Arial"/>
              </w:rPr>
              <w:t>, namestitev</w:t>
            </w:r>
          </w:p>
        </w:tc>
      </w:tr>
    </w:tbl>
    <w:p w:rsidR="00DC0452" w:rsidRDefault="00DC0452" w:rsidP="005030C8">
      <w:pPr>
        <w:spacing w:after="0" w:line="240" w:lineRule="auto"/>
        <w:jc w:val="both"/>
        <w:rPr>
          <w:rFonts w:ascii="Arial" w:hAnsi="Arial" w:cs="Arial"/>
        </w:rPr>
      </w:pPr>
    </w:p>
    <w:p w:rsidR="00B261AE" w:rsidRPr="001F4FD8" w:rsidRDefault="00B261AE" w:rsidP="006D6488">
      <w:pPr>
        <w:pStyle w:val="Odstavekseznama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8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n </w:t>
      </w:r>
      <w:r w:rsidR="00BB52AF">
        <w:rPr>
          <w:rFonts w:ascii="Arial" w:hAnsi="Arial" w:cs="Arial"/>
          <w:b/>
        </w:rPr>
        <w:t>– 13. 10.2021</w:t>
      </w:r>
    </w:p>
    <w:tbl>
      <w:tblPr>
        <w:tblStyle w:val="Tabelamrea"/>
        <w:tblW w:w="10348" w:type="dxa"/>
        <w:tblInd w:w="279" w:type="dxa"/>
        <w:tblLook w:val="04A0" w:firstRow="1" w:lastRow="0" w:firstColumn="1" w:lastColumn="0" w:noHBand="0" w:noVBand="1"/>
      </w:tblPr>
      <w:tblGrid>
        <w:gridCol w:w="4681"/>
        <w:gridCol w:w="5667"/>
      </w:tblGrid>
      <w:tr w:rsidR="006D6488" w:rsidTr="006D6488">
        <w:tc>
          <w:tcPr>
            <w:tcW w:w="4681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gled šole</w:t>
            </w:r>
          </w:p>
        </w:tc>
        <w:tc>
          <w:tcPr>
            <w:tcW w:w="5667" w:type="dxa"/>
            <w:vMerge w:val="restart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noProof/>
                <w:lang w:eastAsia="sl-SI"/>
              </w:rPr>
              <w:drawing>
                <wp:inline distT="0" distB="0" distL="0" distR="0" wp14:anchorId="127F7403" wp14:editId="3E924625">
                  <wp:extent cx="2838450" cy="1596629"/>
                  <wp:effectExtent l="0" t="0" r="0" b="3810"/>
                  <wp:docPr id="7" name="Slika 7" descr="12 Best Things To Do In Berchtesgaden, Germany - Updated | Trip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2 Best Things To Do In Berchtesgaden, Germany - Updated | Trip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5766" cy="16063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6488" w:rsidTr="006D6488">
        <w:tc>
          <w:tcPr>
            <w:tcW w:w="4681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znavanje udeležencev mobilnosti</w:t>
            </w:r>
          </w:p>
        </w:tc>
        <w:tc>
          <w:tcPr>
            <w:tcW w:w="5667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  <w:tr w:rsidR="006D6488" w:rsidTr="006D6488">
        <w:tc>
          <w:tcPr>
            <w:tcW w:w="4681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edstavitev rezultatov akcij na področju kmetijstva, </w:t>
            </w:r>
            <w:proofErr w:type="spellStart"/>
            <w:r>
              <w:rPr>
                <w:rFonts w:ascii="Arial" w:hAnsi="Arial" w:cs="Arial"/>
              </w:rPr>
              <w:t>biodiverzitete</w:t>
            </w:r>
            <w:proofErr w:type="spellEnd"/>
            <w:r>
              <w:rPr>
                <w:rFonts w:ascii="Arial" w:hAnsi="Arial" w:cs="Arial"/>
              </w:rPr>
              <w:t xml:space="preserve"> in klimatskih sprememb</w:t>
            </w:r>
          </w:p>
        </w:tc>
        <w:tc>
          <w:tcPr>
            <w:tcW w:w="5667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  <w:tr w:rsidR="006D6488" w:rsidTr="006D6488">
        <w:tc>
          <w:tcPr>
            <w:tcW w:w="4681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isk pivovarne</w:t>
            </w:r>
          </w:p>
        </w:tc>
        <w:tc>
          <w:tcPr>
            <w:tcW w:w="5667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  <w:tr w:rsidR="006D6488" w:rsidTr="006D6488">
        <w:tc>
          <w:tcPr>
            <w:tcW w:w="4681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gled mesta </w:t>
            </w:r>
            <w:proofErr w:type="spellStart"/>
            <w:r>
              <w:rPr>
                <w:rFonts w:ascii="Arial" w:hAnsi="Arial" w:cs="Arial"/>
              </w:rPr>
              <w:t>Berchtesgaden</w:t>
            </w:r>
            <w:proofErr w:type="spellEnd"/>
          </w:p>
        </w:tc>
        <w:tc>
          <w:tcPr>
            <w:tcW w:w="5667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</w:tbl>
    <w:p w:rsidR="00EB1F55" w:rsidRDefault="00EB1F55" w:rsidP="006D6488">
      <w:pPr>
        <w:spacing w:after="0" w:line="240" w:lineRule="auto"/>
        <w:rPr>
          <w:rFonts w:ascii="Arial" w:hAnsi="Arial" w:cs="Arial"/>
        </w:rPr>
      </w:pPr>
    </w:p>
    <w:p w:rsidR="00F061EA" w:rsidRPr="00F061EA" w:rsidRDefault="00DC0452" w:rsidP="00F061EA">
      <w:pPr>
        <w:pStyle w:val="Odstavekseznama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n</w:t>
      </w:r>
      <w:r w:rsidR="00BB52AF">
        <w:rPr>
          <w:rFonts w:ascii="Arial" w:hAnsi="Arial" w:cs="Arial"/>
          <w:b/>
        </w:rPr>
        <w:t xml:space="preserve"> – 14. 10. 2021</w:t>
      </w:r>
    </w:p>
    <w:tbl>
      <w:tblPr>
        <w:tblStyle w:val="Tabelamrea"/>
        <w:tblW w:w="10348" w:type="dxa"/>
        <w:tblInd w:w="279" w:type="dxa"/>
        <w:tblLook w:val="04A0" w:firstRow="1" w:lastRow="0" w:firstColumn="1" w:lastColumn="0" w:noHBand="0" w:noVBand="1"/>
      </w:tblPr>
      <w:tblGrid>
        <w:gridCol w:w="4678"/>
        <w:gridCol w:w="5670"/>
      </w:tblGrid>
      <w:tr w:rsidR="006D6488" w:rsidTr="006D6488">
        <w:tc>
          <w:tcPr>
            <w:tcW w:w="4678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bisk informacijskega centra Nacionalnega parka </w:t>
            </w:r>
            <w:proofErr w:type="spellStart"/>
            <w:r>
              <w:rPr>
                <w:rFonts w:ascii="Arial" w:hAnsi="Arial" w:cs="Arial"/>
              </w:rPr>
              <w:t>Berchtesgaden</w:t>
            </w:r>
            <w:proofErr w:type="spellEnd"/>
            <w:r>
              <w:rPr>
                <w:rFonts w:ascii="Arial" w:hAnsi="Arial" w:cs="Arial"/>
              </w:rPr>
              <w:t xml:space="preserve"> – »Haus der </w:t>
            </w:r>
            <w:proofErr w:type="spellStart"/>
            <w:r>
              <w:rPr>
                <w:rFonts w:ascii="Arial" w:hAnsi="Arial" w:cs="Arial"/>
              </w:rPr>
              <w:t>Berge</w:t>
            </w:r>
            <w:proofErr w:type="spellEnd"/>
            <w:r>
              <w:rPr>
                <w:rFonts w:ascii="Arial" w:hAnsi="Arial" w:cs="Arial"/>
              </w:rPr>
              <w:t>«</w:t>
            </w:r>
          </w:p>
        </w:tc>
        <w:tc>
          <w:tcPr>
            <w:tcW w:w="5670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noProof/>
                <w:lang w:eastAsia="sl-SI"/>
              </w:rPr>
              <w:drawing>
                <wp:inline distT="0" distB="0" distL="0" distR="0" wp14:anchorId="72B56B95" wp14:editId="34ED27CB">
                  <wp:extent cx="2788920" cy="1513205"/>
                  <wp:effectExtent l="0" t="0" r="0" b="0"/>
                  <wp:docPr id="10" name="Slika 10" descr="Haus der Berge - Nationalpark Berchtesgaden - Bergerlebnis Berchtesgaden  Blo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aus der Berge - Nationalpark Berchtesgaden - Bergerlebnis Berchtesgaden  Blo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4526" cy="152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6488" w:rsidTr="006D6488">
        <w:tc>
          <w:tcPr>
            <w:tcW w:w="4678" w:type="dxa"/>
          </w:tcPr>
          <w:p w:rsidR="006D6488" w:rsidRDefault="006D6488" w:rsidP="00EB1F55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kskurzija, kjer bomo spoznavali različne trajnostne izzive na področju turizma, kmetijstva, </w:t>
            </w:r>
            <w:proofErr w:type="spellStart"/>
            <w:r>
              <w:rPr>
                <w:rFonts w:ascii="Arial" w:hAnsi="Arial" w:cs="Arial"/>
              </w:rPr>
              <w:t>biodiverzitete</w:t>
            </w:r>
            <w:proofErr w:type="spellEnd"/>
            <w:r>
              <w:rPr>
                <w:rFonts w:ascii="Arial" w:hAnsi="Arial" w:cs="Arial"/>
              </w:rPr>
              <w:t xml:space="preserve"> in klimatskih sprememb</w:t>
            </w:r>
          </w:p>
        </w:tc>
        <w:tc>
          <w:tcPr>
            <w:tcW w:w="5670" w:type="dxa"/>
            <w:vMerge w:val="restart"/>
          </w:tcPr>
          <w:p w:rsidR="006D6488" w:rsidRDefault="006D6488" w:rsidP="00EB1F55">
            <w:pPr>
              <w:jc w:val="both"/>
              <w:rPr>
                <w:rFonts w:ascii="Arial" w:hAnsi="Arial" w:cs="Arial"/>
              </w:rPr>
            </w:pPr>
            <w:r>
              <w:rPr>
                <w:noProof/>
                <w:lang w:eastAsia="sl-SI"/>
              </w:rPr>
              <w:drawing>
                <wp:inline distT="0" distB="0" distL="0" distR="0">
                  <wp:extent cx="2788920" cy="1859280"/>
                  <wp:effectExtent l="0" t="0" r="0" b="7620"/>
                  <wp:docPr id="11" name="Slika 11" descr="5,160 Königsee Stock Photos, Pictures &amp;amp; Royalty-Free Images - i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5,160 Königsee Stock Photos, Pictures &amp;amp; Royalty-Free Images - i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8920" cy="1859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6488" w:rsidTr="006D6488">
        <w:tc>
          <w:tcPr>
            <w:tcW w:w="4678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gled turistične ulice ter </w:t>
            </w:r>
            <w:proofErr w:type="spellStart"/>
            <w:r>
              <w:rPr>
                <w:rFonts w:ascii="Arial" w:hAnsi="Arial" w:cs="Arial"/>
              </w:rPr>
              <w:t>Königsee</w:t>
            </w:r>
            <w:proofErr w:type="spellEnd"/>
          </w:p>
        </w:tc>
        <w:tc>
          <w:tcPr>
            <w:tcW w:w="5670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</w:tbl>
    <w:p w:rsidR="00EB1F55" w:rsidRDefault="00EB1F55" w:rsidP="005030C8">
      <w:pPr>
        <w:spacing w:after="0" w:line="240" w:lineRule="auto"/>
        <w:jc w:val="both"/>
        <w:rPr>
          <w:rFonts w:ascii="Arial" w:hAnsi="Arial" w:cs="Arial"/>
        </w:rPr>
      </w:pPr>
    </w:p>
    <w:p w:rsidR="00F061EA" w:rsidRPr="00F061EA" w:rsidRDefault="00F061EA" w:rsidP="006D6488">
      <w:pPr>
        <w:pStyle w:val="Odstavekseznama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9" w:color="auto"/>
        </w:pBdr>
        <w:jc w:val="center"/>
        <w:rPr>
          <w:rFonts w:ascii="Arial" w:hAnsi="Arial" w:cs="Arial"/>
          <w:b/>
        </w:rPr>
      </w:pPr>
      <w:r w:rsidRPr="00F061EA">
        <w:rPr>
          <w:rFonts w:ascii="Arial" w:hAnsi="Arial" w:cs="Arial"/>
          <w:b/>
        </w:rPr>
        <w:t xml:space="preserve">dan </w:t>
      </w:r>
      <w:r w:rsidR="00BB52AF">
        <w:rPr>
          <w:rFonts w:ascii="Arial" w:hAnsi="Arial" w:cs="Arial"/>
          <w:b/>
        </w:rPr>
        <w:t>– 15. 10. 2021</w:t>
      </w:r>
    </w:p>
    <w:tbl>
      <w:tblPr>
        <w:tblStyle w:val="Tabelamrea"/>
        <w:tblW w:w="10348" w:type="dxa"/>
        <w:tblInd w:w="279" w:type="dxa"/>
        <w:tblLook w:val="04A0" w:firstRow="1" w:lastRow="0" w:firstColumn="1" w:lastColumn="0" w:noHBand="0" w:noVBand="1"/>
      </w:tblPr>
      <w:tblGrid>
        <w:gridCol w:w="4678"/>
        <w:gridCol w:w="5670"/>
      </w:tblGrid>
      <w:tr w:rsidR="006D6488" w:rsidTr="006D6488">
        <w:tc>
          <w:tcPr>
            <w:tcW w:w="4678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kupinsko delo – primerjave stanja turizma, kmetijstva, </w:t>
            </w:r>
            <w:proofErr w:type="spellStart"/>
            <w:r>
              <w:rPr>
                <w:rFonts w:ascii="Arial" w:hAnsi="Arial" w:cs="Arial"/>
              </w:rPr>
              <w:t>biodiverzitete</w:t>
            </w:r>
            <w:proofErr w:type="spellEnd"/>
            <w:r>
              <w:rPr>
                <w:rFonts w:ascii="Arial" w:hAnsi="Arial" w:cs="Arial"/>
              </w:rPr>
              <w:t xml:space="preserve"> in klimatskih sprememb</w:t>
            </w:r>
          </w:p>
        </w:tc>
        <w:tc>
          <w:tcPr>
            <w:tcW w:w="5670" w:type="dxa"/>
            <w:vMerge w:val="restart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noProof/>
                <w:lang w:eastAsia="sl-SI"/>
              </w:rPr>
              <w:drawing>
                <wp:inline distT="0" distB="0" distL="0" distR="0">
                  <wp:extent cx="2819400" cy="2228215"/>
                  <wp:effectExtent l="0" t="0" r="0" b="635"/>
                  <wp:docPr id="12" name="Slika 12" descr="Der Hintersee im Zauberwald bei Ramsa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er Hintersee im Zauberwald bei Ramsa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312" cy="2232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6488" w:rsidTr="006D6488">
        <w:tc>
          <w:tcPr>
            <w:tcW w:w="4678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gled rudnika soli</w:t>
            </w:r>
          </w:p>
        </w:tc>
        <w:tc>
          <w:tcPr>
            <w:tcW w:w="5670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  <w:tr w:rsidR="006D6488" w:rsidTr="006D6488">
        <w:tc>
          <w:tcPr>
            <w:tcW w:w="4678" w:type="dxa"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kskurzija do </w:t>
            </w:r>
            <w:proofErr w:type="spellStart"/>
            <w:r>
              <w:rPr>
                <w:rFonts w:ascii="Arial" w:hAnsi="Arial" w:cs="Arial"/>
              </w:rPr>
              <w:t>Hintersee</w:t>
            </w:r>
            <w:proofErr w:type="spellEnd"/>
            <w:r>
              <w:rPr>
                <w:rFonts w:ascii="Arial" w:hAnsi="Arial" w:cs="Arial"/>
              </w:rPr>
              <w:t xml:space="preserve"> oz. pohod v dolino </w:t>
            </w:r>
            <w:proofErr w:type="spellStart"/>
            <w:r>
              <w:rPr>
                <w:rFonts w:ascii="Arial" w:hAnsi="Arial" w:cs="Arial"/>
              </w:rPr>
              <w:t>Wimbach</w:t>
            </w:r>
            <w:proofErr w:type="spellEnd"/>
            <w:r>
              <w:rPr>
                <w:rFonts w:ascii="Arial" w:hAnsi="Arial" w:cs="Arial"/>
              </w:rPr>
              <w:t xml:space="preserve"> in sotesko </w:t>
            </w:r>
            <w:proofErr w:type="spellStart"/>
            <w:r>
              <w:rPr>
                <w:rFonts w:ascii="Arial" w:hAnsi="Arial" w:cs="Arial"/>
              </w:rPr>
              <w:t>Wimbachkamm</w:t>
            </w:r>
            <w:proofErr w:type="spellEnd"/>
          </w:p>
        </w:tc>
        <w:tc>
          <w:tcPr>
            <w:tcW w:w="5670" w:type="dxa"/>
            <w:vMerge/>
          </w:tcPr>
          <w:p w:rsidR="006D6488" w:rsidRDefault="006D6488" w:rsidP="005030C8">
            <w:pPr>
              <w:jc w:val="both"/>
              <w:rPr>
                <w:rFonts w:ascii="Arial" w:hAnsi="Arial" w:cs="Arial"/>
              </w:rPr>
            </w:pPr>
          </w:p>
        </w:tc>
      </w:tr>
    </w:tbl>
    <w:p w:rsidR="00F061EA" w:rsidRDefault="00F061EA" w:rsidP="005030C8">
      <w:pPr>
        <w:spacing w:after="0" w:line="240" w:lineRule="auto"/>
        <w:jc w:val="both"/>
        <w:rPr>
          <w:rFonts w:ascii="Arial" w:hAnsi="Arial" w:cs="Arial"/>
        </w:rPr>
      </w:pPr>
    </w:p>
    <w:p w:rsidR="000A7F4F" w:rsidRPr="000A7F4F" w:rsidRDefault="000A7F4F" w:rsidP="000A7F4F">
      <w:pPr>
        <w:pStyle w:val="Odstavekseznama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</w:rPr>
      </w:pPr>
      <w:r w:rsidRPr="000A7F4F">
        <w:rPr>
          <w:rFonts w:ascii="Arial" w:hAnsi="Arial" w:cs="Arial"/>
          <w:b/>
        </w:rPr>
        <w:t xml:space="preserve">dan </w:t>
      </w:r>
      <w:r w:rsidR="00BB52AF">
        <w:rPr>
          <w:rFonts w:ascii="Arial" w:hAnsi="Arial" w:cs="Arial"/>
          <w:b/>
        </w:rPr>
        <w:t>– 16. 10. 2021</w:t>
      </w:r>
    </w:p>
    <w:tbl>
      <w:tblPr>
        <w:tblStyle w:val="Tabelamrea"/>
        <w:tblW w:w="10348" w:type="dxa"/>
        <w:tblInd w:w="279" w:type="dxa"/>
        <w:tblLook w:val="04A0" w:firstRow="1" w:lastRow="0" w:firstColumn="1" w:lastColumn="0" w:noHBand="0" w:noVBand="1"/>
      </w:tblPr>
      <w:tblGrid>
        <w:gridCol w:w="10348"/>
      </w:tblGrid>
      <w:tr w:rsidR="00EB1F55" w:rsidTr="006D6488">
        <w:tc>
          <w:tcPr>
            <w:tcW w:w="10348" w:type="dxa"/>
          </w:tcPr>
          <w:p w:rsidR="00EB1F55" w:rsidRDefault="00EB1F55" w:rsidP="009B4A1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ratek domov</w:t>
            </w:r>
            <w:r w:rsidR="00F95D34">
              <w:rPr>
                <w:rFonts w:ascii="Arial" w:hAnsi="Arial" w:cs="Arial"/>
              </w:rPr>
              <w:t xml:space="preserve"> iz Nemčije</w:t>
            </w:r>
            <w:r w:rsidR="009B4A1F">
              <w:rPr>
                <w:rFonts w:ascii="Arial" w:hAnsi="Arial" w:cs="Arial"/>
              </w:rPr>
              <w:t xml:space="preserve">. Hkrati z udeleženci pridejo v Slovenijo tudi nemški in francoski dijaki. Njihova mobilnost </w:t>
            </w:r>
            <w:r w:rsidR="00934B27">
              <w:rPr>
                <w:rFonts w:ascii="Arial" w:hAnsi="Arial" w:cs="Arial"/>
              </w:rPr>
              <w:t>bo traja</w:t>
            </w:r>
            <w:r w:rsidR="009B4A1F">
              <w:rPr>
                <w:rFonts w:ascii="Arial" w:hAnsi="Arial" w:cs="Arial"/>
              </w:rPr>
              <w:t xml:space="preserve">la od 16.10.2021 do 20.10.2021. Dijaki, ki se bodo udeležili mobilnosti v </w:t>
            </w:r>
            <w:proofErr w:type="spellStart"/>
            <w:r w:rsidR="009B4A1F">
              <w:rPr>
                <w:rFonts w:ascii="Arial" w:hAnsi="Arial" w:cs="Arial"/>
              </w:rPr>
              <w:t>Berchtesgadnu</w:t>
            </w:r>
            <w:proofErr w:type="spellEnd"/>
            <w:r w:rsidR="009B4A1F">
              <w:rPr>
                <w:rFonts w:ascii="Arial" w:hAnsi="Arial" w:cs="Arial"/>
              </w:rPr>
              <w:t>, bodo na mobilnosti v Sloveniji tudi aktivno sodelovali.</w:t>
            </w:r>
            <w:bookmarkStart w:id="0" w:name="_GoBack"/>
            <w:bookmarkEnd w:id="0"/>
          </w:p>
        </w:tc>
      </w:tr>
    </w:tbl>
    <w:p w:rsidR="00D96A27" w:rsidRDefault="00D96A27" w:rsidP="005030C8">
      <w:pPr>
        <w:spacing w:after="0" w:line="240" w:lineRule="auto"/>
        <w:jc w:val="both"/>
        <w:rPr>
          <w:rFonts w:ascii="Arial" w:hAnsi="Arial" w:cs="Arial"/>
        </w:rPr>
      </w:pPr>
    </w:p>
    <w:sectPr w:rsidR="00D96A27" w:rsidSect="00260C7C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383E" w:rsidRDefault="000B383E" w:rsidP="00363D35">
      <w:pPr>
        <w:spacing w:after="0" w:line="240" w:lineRule="auto"/>
      </w:pPr>
      <w:r>
        <w:separator/>
      </w:r>
    </w:p>
  </w:endnote>
  <w:endnote w:type="continuationSeparator" w:id="0">
    <w:p w:rsidR="000B383E" w:rsidRDefault="000B383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91D" w:rsidRDefault="0070791D">
    <w:pPr>
      <w:pStyle w:val="Noga"/>
      <w:jc w:val="center"/>
    </w:pPr>
  </w:p>
  <w:p w:rsidR="0070791D" w:rsidRPr="00BD2A2C" w:rsidRDefault="009B4A1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70791D" w:rsidRPr="00E64ECC">
              <w:rPr>
                <w:rFonts w:ascii="Arial" w:hAnsi="Arial" w:cs="Arial"/>
              </w:rPr>
              <w:t xml:space="preserve">Stran </w:t>
            </w:r>
            <w:r w:rsidR="003E03D2" w:rsidRPr="00E64ECC">
              <w:rPr>
                <w:rFonts w:ascii="Arial" w:hAnsi="Arial" w:cs="Arial"/>
              </w:rPr>
              <w:fldChar w:fldCharType="begin"/>
            </w:r>
            <w:r w:rsidR="0070791D" w:rsidRPr="00E64ECC">
              <w:rPr>
                <w:rFonts w:ascii="Arial" w:hAnsi="Arial" w:cs="Arial"/>
              </w:rPr>
              <w:instrText>PAGE</w:instrText>
            </w:r>
            <w:r w:rsidR="003E03D2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2</w:t>
            </w:r>
            <w:r w:rsidR="003E03D2" w:rsidRPr="00E64ECC">
              <w:rPr>
                <w:rFonts w:ascii="Arial" w:hAnsi="Arial" w:cs="Arial"/>
              </w:rPr>
              <w:fldChar w:fldCharType="end"/>
            </w:r>
            <w:r w:rsidR="0070791D" w:rsidRPr="00E64ECC">
              <w:rPr>
                <w:rFonts w:ascii="Arial" w:hAnsi="Arial" w:cs="Arial"/>
              </w:rPr>
              <w:t xml:space="preserve"> od </w:t>
            </w:r>
            <w:r w:rsidR="003E03D2" w:rsidRPr="00E64ECC">
              <w:rPr>
                <w:rFonts w:ascii="Arial" w:hAnsi="Arial" w:cs="Arial"/>
              </w:rPr>
              <w:fldChar w:fldCharType="begin"/>
            </w:r>
            <w:r w:rsidR="0070791D" w:rsidRPr="00E64ECC">
              <w:rPr>
                <w:rFonts w:ascii="Arial" w:hAnsi="Arial" w:cs="Arial"/>
              </w:rPr>
              <w:instrText>NUMPAGES</w:instrText>
            </w:r>
            <w:r w:rsidR="003E03D2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2</w:t>
            </w:r>
            <w:r w:rsidR="003E03D2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70791D" w:rsidRDefault="0070791D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91D" w:rsidRDefault="0070791D" w:rsidP="00FD4D2F">
    <w:pPr>
      <w:pStyle w:val="Noga"/>
      <w:tabs>
        <w:tab w:val="clear" w:pos="9072"/>
        <w:tab w:val="right" w:pos="8647"/>
      </w:tabs>
      <w:jc w:val="center"/>
    </w:pPr>
  </w:p>
  <w:p w:rsidR="0070791D" w:rsidRPr="00BD2A2C" w:rsidRDefault="009B4A1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70791D" w:rsidRPr="00BD2A2C">
              <w:rPr>
                <w:rFonts w:ascii="Times New Roman" w:hAnsi="Times New Roman" w:cs="Times New Roman"/>
              </w:rPr>
              <w:t xml:space="preserve">Stran </w: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70791D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1</w: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70791D" w:rsidRPr="00BD2A2C">
              <w:rPr>
                <w:rFonts w:ascii="Times New Roman" w:hAnsi="Times New Roman" w:cs="Times New Roman"/>
              </w:rPr>
              <w:t xml:space="preserve"> od </w: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70791D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</w:rPr>
              <w:t>2</w:t>
            </w:r>
            <w:r w:rsidR="003E03D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70791D" w:rsidRDefault="0070791D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383E" w:rsidRDefault="000B383E" w:rsidP="00363D35">
      <w:pPr>
        <w:spacing w:after="0" w:line="240" w:lineRule="auto"/>
      </w:pPr>
      <w:r>
        <w:separator/>
      </w:r>
    </w:p>
  </w:footnote>
  <w:footnote w:type="continuationSeparator" w:id="0">
    <w:p w:rsidR="000B383E" w:rsidRDefault="000B383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91D" w:rsidRDefault="009B4A1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91D" w:rsidRDefault="009B4A1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70791D">
      <w:tab/>
    </w:r>
    <w:r w:rsidR="0070791D">
      <w:tab/>
      <w:t xml:space="preserve">              </w:t>
    </w:r>
    <w:r w:rsidR="0070791D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791D" w:rsidRDefault="00017EBD" w:rsidP="00593AE1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791D">
      <w:t xml:space="preserve">                </w:t>
    </w:r>
    <w:r w:rsidR="0070791D">
      <w:tab/>
      <w:t xml:space="preserve">           </w:t>
    </w:r>
    <w:r w:rsidR="0070791D">
      <w:tab/>
      <w:t xml:space="preserve">          </w:t>
    </w:r>
  </w:p>
  <w:p w:rsidR="00394D93" w:rsidRDefault="00394D93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493895</wp:posOffset>
          </wp:positionH>
          <wp:positionV relativeFrom="margin">
            <wp:posOffset>-778510</wp:posOffset>
          </wp:positionV>
          <wp:extent cx="1565910" cy="312420"/>
          <wp:effectExtent l="1905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B4A1F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70791D">
      <w:t xml:space="preserve">                </w:t>
    </w:r>
    <w:r w:rsidRPr="00F90EE8">
      <w:rPr>
        <w:noProof/>
        <w:lang w:eastAsia="sl-SI"/>
      </w:rPr>
      <w:drawing>
        <wp:inline distT="0" distB="0" distL="0" distR="0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</w:t>
    </w:r>
    <w:r w:rsidR="00DC0452">
      <w:rPr>
        <w:noProof/>
        <w:lang w:eastAsia="sl-SI"/>
      </w:rPr>
      <w:drawing>
        <wp:inline distT="0" distB="0" distL="0" distR="0">
          <wp:extent cx="1685637" cy="1112520"/>
          <wp:effectExtent l="0" t="0" r="0" b="0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uitable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8567" cy="11144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</w:t>
    </w:r>
    <w:r>
      <w:tab/>
      <w:t xml:space="preserve">          </w:t>
    </w:r>
  </w:p>
  <w:p w:rsidR="00394D93" w:rsidRDefault="00394D93" w:rsidP="00394D93">
    <w:pPr>
      <w:pStyle w:val="Glava"/>
    </w:pP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         </w:t>
    </w:r>
    <w:r w:rsidR="00207A1B"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                   </w:t>
    </w:r>
    <w:r>
      <w:rPr>
        <w:rFonts w:ascii="Times New RomanNeueLTStd Cn" w:hAnsi="Times New RomanNeueLTStd Cn" w:cs="Times New RomanNeueLTStd Cn"/>
        <w:color w:val="37781E"/>
        <w:sz w:val="16"/>
        <w:szCs w:val="16"/>
      </w:rPr>
      <w:t xml:space="preserve"> SREDNJA ŠOLA</w:t>
    </w:r>
  </w:p>
  <w:p w:rsidR="0070791D" w:rsidRDefault="000957D4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312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721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tab/>
      <w:t xml:space="preserve">             </w:t>
    </w:r>
    <w:r w:rsidR="00394D93">
      <w:t xml:space="preserve">        </w:t>
    </w:r>
    <w:r w:rsidR="00394D93">
      <w:tab/>
      <w:t xml:space="preserve">         </w:t>
    </w:r>
    <w:r w:rsidR="0070791D">
      <w:tab/>
    </w:r>
    <w:r w:rsidR="0070791D"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A80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BF2B83"/>
    <w:multiLevelType w:val="hybridMultilevel"/>
    <w:tmpl w:val="474211F0"/>
    <w:lvl w:ilvl="0" w:tplc="6FFCAA3C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B14D0"/>
    <w:multiLevelType w:val="hybridMultilevel"/>
    <w:tmpl w:val="6AFEF666"/>
    <w:lvl w:ilvl="0" w:tplc="ADA639CA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846A5"/>
    <w:multiLevelType w:val="hybridMultilevel"/>
    <w:tmpl w:val="1F464496"/>
    <w:lvl w:ilvl="0" w:tplc="8F2E7236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377157"/>
    <w:multiLevelType w:val="hybridMultilevel"/>
    <w:tmpl w:val="63F87DCC"/>
    <w:lvl w:ilvl="0" w:tplc="ADA639CA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B4B68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9789F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94702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BA7501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A7717D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A82018"/>
    <w:multiLevelType w:val="hybridMultilevel"/>
    <w:tmpl w:val="ACE8F19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786821"/>
    <w:multiLevelType w:val="hybridMultilevel"/>
    <w:tmpl w:val="2E2EF74E"/>
    <w:lvl w:ilvl="0" w:tplc="C3B238EC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"/>
  </w:num>
  <w:num w:numId="5">
    <w:abstractNumId w:val="8"/>
  </w:num>
  <w:num w:numId="6">
    <w:abstractNumId w:val="19"/>
  </w:num>
  <w:num w:numId="7">
    <w:abstractNumId w:val="6"/>
  </w:num>
  <w:num w:numId="8">
    <w:abstractNumId w:val="9"/>
  </w:num>
  <w:num w:numId="9">
    <w:abstractNumId w:val="5"/>
  </w:num>
  <w:num w:numId="10">
    <w:abstractNumId w:val="15"/>
  </w:num>
  <w:num w:numId="11">
    <w:abstractNumId w:val="12"/>
  </w:num>
  <w:num w:numId="12">
    <w:abstractNumId w:val="2"/>
  </w:num>
  <w:num w:numId="13">
    <w:abstractNumId w:val="10"/>
  </w:num>
  <w:num w:numId="14">
    <w:abstractNumId w:val="0"/>
  </w:num>
  <w:num w:numId="15">
    <w:abstractNumId w:val="17"/>
  </w:num>
  <w:num w:numId="16">
    <w:abstractNumId w:val="11"/>
  </w:num>
  <w:num w:numId="17">
    <w:abstractNumId w:val="16"/>
  </w:num>
  <w:num w:numId="18">
    <w:abstractNumId w:val="18"/>
  </w:num>
  <w:num w:numId="19">
    <w:abstractNumId w:val="7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zExNzAzNTKyNDRS0lEKTi0uzszPAykwrgUAbgp06ywAAAA="/>
  </w:docVars>
  <w:rsids>
    <w:rsidRoot w:val="00363D35"/>
    <w:rsid w:val="00007C55"/>
    <w:rsid w:val="00017EBD"/>
    <w:rsid w:val="000222F5"/>
    <w:rsid w:val="00025FE2"/>
    <w:rsid w:val="00026277"/>
    <w:rsid w:val="0002744B"/>
    <w:rsid w:val="00040591"/>
    <w:rsid w:val="00050D83"/>
    <w:rsid w:val="00052130"/>
    <w:rsid w:val="0006497E"/>
    <w:rsid w:val="000821CB"/>
    <w:rsid w:val="0009375E"/>
    <w:rsid w:val="00094C52"/>
    <w:rsid w:val="00095221"/>
    <w:rsid w:val="000956EB"/>
    <w:rsid w:val="000957D4"/>
    <w:rsid w:val="000A1290"/>
    <w:rsid w:val="000A36F8"/>
    <w:rsid w:val="000A6B33"/>
    <w:rsid w:val="000A7F4F"/>
    <w:rsid w:val="000B383E"/>
    <w:rsid w:val="000D3E4E"/>
    <w:rsid w:val="000D5D4E"/>
    <w:rsid w:val="000E193A"/>
    <w:rsid w:val="000E473E"/>
    <w:rsid w:val="0010137A"/>
    <w:rsid w:val="00101B8D"/>
    <w:rsid w:val="001117D8"/>
    <w:rsid w:val="00116BFD"/>
    <w:rsid w:val="001270BD"/>
    <w:rsid w:val="00132A4B"/>
    <w:rsid w:val="00133A47"/>
    <w:rsid w:val="00141236"/>
    <w:rsid w:val="00145503"/>
    <w:rsid w:val="00156C7E"/>
    <w:rsid w:val="001619B9"/>
    <w:rsid w:val="00173AD6"/>
    <w:rsid w:val="00186BE5"/>
    <w:rsid w:val="001A629F"/>
    <w:rsid w:val="001B29A8"/>
    <w:rsid w:val="001B781B"/>
    <w:rsid w:val="001C1257"/>
    <w:rsid w:val="001C579A"/>
    <w:rsid w:val="001D2986"/>
    <w:rsid w:val="001D2C55"/>
    <w:rsid w:val="001E3AF2"/>
    <w:rsid w:val="001F479A"/>
    <w:rsid w:val="001F4FD8"/>
    <w:rsid w:val="001F773A"/>
    <w:rsid w:val="001F7AAA"/>
    <w:rsid w:val="002049F3"/>
    <w:rsid w:val="00207A1B"/>
    <w:rsid w:val="00212DDD"/>
    <w:rsid w:val="002165F1"/>
    <w:rsid w:val="00221C43"/>
    <w:rsid w:val="00221CD1"/>
    <w:rsid w:val="00227426"/>
    <w:rsid w:val="002329EE"/>
    <w:rsid w:val="0024465C"/>
    <w:rsid w:val="00245EC2"/>
    <w:rsid w:val="00246B70"/>
    <w:rsid w:val="00251E74"/>
    <w:rsid w:val="00252181"/>
    <w:rsid w:val="00252DCF"/>
    <w:rsid w:val="00253DE4"/>
    <w:rsid w:val="00260C7C"/>
    <w:rsid w:val="00273C4D"/>
    <w:rsid w:val="002743A4"/>
    <w:rsid w:val="0029280E"/>
    <w:rsid w:val="00294239"/>
    <w:rsid w:val="00294657"/>
    <w:rsid w:val="00297FFE"/>
    <w:rsid w:val="002B3A80"/>
    <w:rsid w:val="002B42B2"/>
    <w:rsid w:val="002B4CDE"/>
    <w:rsid w:val="002B505D"/>
    <w:rsid w:val="002B5EE8"/>
    <w:rsid w:val="002B643B"/>
    <w:rsid w:val="002C24D1"/>
    <w:rsid w:val="002C5FB7"/>
    <w:rsid w:val="002C60C9"/>
    <w:rsid w:val="002D64F0"/>
    <w:rsid w:val="002E15DE"/>
    <w:rsid w:val="002F34E2"/>
    <w:rsid w:val="002F3563"/>
    <w:rsid w:val="002F7803"/>
    <w:rsid w:val="00301065"/>
    <w:rsid w:val="00302D17"/>
    <w:rsid w:val="00303024"/>
    <w:rsid w:val="00311633"/>
    <w:rsid w:val="00315AC9"/>
    <w:rsid w:val="00320C2F"/>
    <w:rsid w:val="00321578"/>
    <w:rsid w:val="00324451"/>
    <w:rsid w:val="00326EE9"/>
    <w:rsid w:val="00330C60"/>
    <w:rsid w:val="00332B04"/>
    <w:rsid w:val="0033421F"/>
    <w:rsid w:val="00337D0E"/>
    <w:rsid w:val="0034598F"/>
    <w:rsid w:val="003477AD"/>
    <w:rsid w:val="0035341A"/>
    <w:rsid w:val="0035345C"/>
    <w:rsid w:val="003547BC"/>
    <w:rsid w:val="00363D35"/>
    <w:rsid w:val="00364237"/>
    <w:rsid w:val="00372EA2"/>
    <w:rsid w:val="00374A23"/>
    <w:rsid w:val="0037752D"/>
    <w:rsid w:val="00390F08"/>
    <w:rsid w:val="003945BC"/>
    <w:rsid w:val="00394D93"/>
    <w:rsid w:val="003958E8"/>
    <w:rsid w:val="00396B02"/>
    <w:rsid w:val="003B1BFA"/>
    <w:rsid w:val="003C087A"/>
    <w:rsid w:val="003C248F"/>
    <w:rsid w:val="003C7D1A"/>
    <w:rsid w:val="003D3FAB"/>
    <w:rsid w:val="003D5DBC"/>
    <w:rsid w:val="003E03D2"/>
    <w:rsid w:val="003E3227"/>
    <w:rsid w:val="003E4C67"/>
    <w:rsid w:val="003E79DB"/>
    <w:rsid w:val="003F1B48"/>
    <w:rsid w:val="003F33FA"/>
    <w:rsid w:val="003F4A4A"/>
    <w:rsid w:val="0040101C"/>
    <w:rsid w:val="004066AD"/>
    <w:rsid w:val="0041155F"/>
    <w:rsid w:val="0041172C"/>
    <w:rsid w:val="00411A8C"/>
    <w:rsid w:val="00423A17"/>
    <w:rsid w:val="0043664E"/>
    <w:rsid w:val="0043745D"/>
    <w:rsid w:val="004440D8"/>
    <w:rsid w:val="00445E9A"/>
    <w:rsid w:val="00452B45"/>
    <w:rsid w:val="00454A78"/>
    <w:rsid w:val="004563FF"/>
    <w:rsid w:val="00462474"/>
    <w:rsid w:val="00462801"/>
    <w:rsid w:val="00463572"/>
    <w:rsid w:val="00481731"/>
    <w:rsid w:val="00491266"/>
    <w:rsid w:val="00492217"/>
    <w:rsid w:val="004932CE"/>
    <w:rsid w:val="0049456E"/>
    <w:rsid w:val="004A4DA4"/>
    <w:rsid w:val="004A55BE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5030C8"/>
    <w:rsid w:val="00522297"/>
    <w:rsid w:val="005230DD"/>
    <w:rsid w:val="00524415"/>
    <w:rsid w:val="00527064"/>
    <w:rsid w:val="0052735D"/>
    <w:rsid w:val="00540C8D"/>
    <w:rsid w:val="00541D96"/>
    <w:rsid w:val="00546CBB"/>
    <w:rsid w:val="00554E77"/>
    <w:rsid w:val="0056078C"/>
    <w:rsid w:val="0056194F"/>
    <w:rsid w:val="00566470"/>
    <w:rsid w:val="00566855"/>
    <w:rsid w:val="00571C20"/>
    <w:rsid w:val="00575066"/>
    <w:rsid w:val="00575470"/>
    <w:rsid w:val="005901F2"/>
    <w:rsid w:val="00593AE1"/>
    <w:rsid w:val="00594E94"/>
    <w:rsid w:val="005A30ED"/>
    <w:rsid w:val="005A3F5E"/>
    <w:rsid w:val="005B12EE"/>
    <w:rsid w:val="005B19B4"/>
    <w:rsid w:val="005B2A57"/>
    <w:rsid w:val="005B5E0B"/>
    <w:rsid w:val="005C6C6B"/>
    <w:rsid w:val="005C6CC5"/>
    <w:rsid w:val="005C786B"/>
    <w:rsid w:val="005D0044"/>
    <w:rsid w:val="005D1B53"/>
    <w:rsid w:val="005E04D4"/>
    <w:rsid w:val="005E16A1"/>
    <w:rsid w:val="005E3942"/>
    <w:rsid w:val="005F1959"/>
    <w:rsid w:val="005F365D"/>
    <w:rsid w:val="005F4EEF"/>
    <w:rsid w:val="005F7DB8"/>
    <w:rsid w:val="00600F80"/>
    <w:rsid w:val="006019D0"/>
    <w:rsid w:val="00604B5D"/>
    <w:rsid w:val="00606E33"/>
    <w:rsid w:val="00614166"/>
    <w:rsid w:val="00633371"/>
    <w:rsid w:val="00633826"/>
    <w:rsid w:val="00633FAC"/>
    <w:rsid w:val="00666A39"/>
    <w:rsid w:val="006710FF"/>
    <w:rsid w:val="0067405C"/>
    <w:rsid w:val="006802F6"/>
    <w:rsid w:val="00680896"/>
    <w:rsid w:val="00680A06"/>
    <w:rsid w:val="0069124A"/>
    <w:rsid w:val="00692ED3"/>
    <w:rsid w:val="00695D8F"/>
    <w:rsid w:val="006A4255"/>
    <w:rsid w:val="006A6771"/>
    <w:rsid w:val="006A6C0D"/>
    <w:rsid w:val="006A72CE"/>
    <w:rsid w:val="006B0E98"/>
    <w:rsid w:val="006B5C12"/>
    <w:rsid w:val="006C1060"/>
    <w:rsid w:val="006C60B4"/>
    <w:rsid w:val="006D6488"/>
    <w:rsid w:val="006E09D4"/>
    <w:rsid w:val="006E5F39"/>
    <w:rsid w:val="006E7BED"/>
    <w:rsid w:val="006F751E"/>
    <w:rsid w:val="0070791D"/>
    <w:rsid w:val="007133FC"/>
    <w:rsid w:val="007134CF"/>
    <w:rsid w:val="00714AAC"/>
    <w:rsid w:val="00721851"/>
    <w:rsid w:val="00737474"/>
    <w:rsid w:val="00751B79"/>
    <w:rsid w:val="00752791"/>
    <w:rsid w:val="00753E4D"/>
    <w:rsid w:val="007723AE"/>
    <w:rsid w:val="00780AA3"/>
    <w:rsid w:val="007877AD"/>
    <w:rsid w:val="00794989"/>
    <w:rsid w:val="0079775D"/>
    <w:rsid w:val="007B2297"/>
    <w:rsid w:val="007B2299"/>
    <w:rsid w:val="007C147D"/>
    <w:rsid w:val="007C2E4C"/>
    <w:rsid w:val="007D5276"/>
    <w:rsid w:val="007E2864"/>
    <w:rsid w:val="007E5636"/>
    <w:rsid w:val="007F02E2"/>
    <w:rsid w:val="007F09B5"/>
    <w:rsid w:val="00810F8A"/>
    <w:rsid w:val="008117CD"/>
    <w:rsid w:val="008239CB"/>
    <w:rsid w:val="00835910"/>
    <w:rsid w:val="00837A86"/>
    <w:rsid w:val="00844515"/>
    <w:rsid w:val="0084752E"/>
    <w:rsid w:val="0085539E"/>
    <w:rsid w:val="00861112"/>
    <w:rsid w:val="008635E1"/>
    <w:rsid w:val="00872B78"/>
    <w:rsid w:val="008745DC"/>
    <w:rsid w:val="00891797"/>
    <w:rsid w:val="00894348"/>
    <w:rsid w:val="0089736D"/>
    <w:rsid w:val="008A586C"/>
    <w:rsid w:val="008C3D2E"/>
    <w:rsid w:val="008D4EC1"/>
    <w:rsid w:val="008E2BA3"/>
    <w:rsid w:val="008E2F7A"/>
    <w:rsid w:val="008E3FBB"/>
    <w:rsid w:val="008E4330"/>
    <w:rsid w:val="008E69A8"/>
    <w:rsid w:val="008F4090"/>
    <w:rsid w:val="008F5DE7"/>
    <w:rsid w:val="008F6940"/>
    <w:rsid w:val="008F6A27"/>
    <w:rsid w:val="0090612D"/>
    <w:rsid w:val="00913AC5"/>
    <w:rsid w:val="009147A7"/>
    <w:rsid w:val="009277D0"/>
    <w:rsid w:val="009324A2"/>
    <w:rsid w:val="00934B27"/>
    <w:rsid w:val="00940D74"/>
    <w:rsid w:val="0094160A"/>
    <w:rsid w:val="00946628"/>
    <w:rsid w:val="00950D08"/>
    <w:rsid w:val="00962F5B"/>
    <w:rsid w:val="009700C6"/>
    <w:rsid w:val="00971F9A"/>
    <w:rsid w:val="00973002"/>
    <w:rsid w:val="00975504"/>
    <w:rsid w:val="009768F2"/>
    <w:rsid w:val="00980514"/>
    <w:rsid w:val="00991658"/>
    <w:rsid w:val="009A1B8A"/>
    <w:rsid w:val="009A3164"/>
    <w:rsid w:val="009A37FB"/>
    <w:rsid w:val="009B2031"/>
    <w:rsid w:val="009B2802"/>
    <w:rsid w:val="009B2C1E"/>
    <w:rsid w:val="009B4A1F"/>
    <w:rsid w:val="009C0400"/>
    <w:rsid w:val="009C257A"/>
    <w:rsid w:val="009C4D6D"/>
    <w:rsid w:val="009C615C"/>
    <w:rsid w:val="009D5EB3"/>
    <w:rsid w:val="009D73F9"/>
    <w:rsid w:val="009E0399"/>
    <w:rsid w:val="009E4A2E"/>
    <w:rsid w:val="009E7D58"/>
    <w:rsid w:val="009F42A0"/>
    <w:rsid w:val="00A03C82"/>
    <w:rsid w:val="00A07BA0"/>
    <w:rsid w:val="00A162C2"/>
    <w:rsid w:val="00A2351A"/>
    <w:rsid w:val="00A4576A"/>
    <w:rsid w:val="00A465AB"/>
    <w:rsid w:val="00A52796"/>
    <w:rsid w:val="00A53815"/>
    <w:rsid w:val="00A63254"/>
    <w:rsid w:val="00A65BDB"/>
    <w:rsid w:val="00A70C1F"/>
    <w:rsid w:val="00A739AC"/>
    <w:rsid w:val="00A768B9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E73B5"/>
    <w:rsid w:val="00B01757"/>
    <w:rsid w:val="00B0233B"/>
    <w:rsid w:val="00B04A93"/>
    <w:rsid w:val="00B05A13"/>
    <w:rsid w:val="00B05FD3"/>
    <w:rsid w:val="00B1143B"/>
    <w:rsid w:val="00B20979"/>
    <w:rsid w:val="00B23CD5"/>
    <w:rsid w:val="00B251DF"/>
    <w:rsid w:val="00B261AE"/>
    <w:rsid w:val="00B30A6E"/>
    <w:rsid w:val="00B30BF9"/>
    <w:rsid w:val="00B30C6D"/>
    <w:rsid w:val="00B3438E"/>
    <w:rsid w:val="00B42CA7"/>
    <w:rsid w:val="00B449F4"/>
    <w:rsid w:val="00B45A53"/>
    <w:rsid w:val="00B5413A"/>
    <w:rsid w:val="00B74A99"/>
    <w:rsid w:val="00B8038D"/>
    <w:rsid w:val="00B83027"/>
    <w:rsid w:val="00B8350D"/>
    <w:rsid w:val="00B839F9"/>
    <w:rsid w:val="00B862E7"/>
    <w:rsid w:val="00B9672C"/>
    <w:rsid w:val="00BA429B"/>
    <w:rsid w:val="00BA696A"/>
    <w:rsid w:val="00BA7785"/>
    <w:rsid w:val="00BB4ABD"/>
    <w:rsid w:val="00BB52AF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3C6B"/>
    <w:rsid w:val="00C340D8"/>
    <w:rsid w:val="00C35154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0EAA"/>
    <w:rsid w:val="00C73909"/>
    <w:rsid w:val="00C75F6F"/>
    <w:rsid w:val="00C76034"/>
    <w:rsid w:val="00C91961"/>
    <w:rsid w:val="00C9233F"/>
    <w:rsid w:val="00C9604F"/>
    <w:rsid w:val="00C96EF3"/>
    <w:rsid w:val="00C970C3"/>
    <w:rsid w:val="00CA060F"/>
    <w:rsid w:val="00CA465C"/>
    <w:rsid w:val="00CA5E6E"/>
    <w:rsid w:val="00CB09A8"/>
    <w:rsid w:val="00CB2A48"/>
    <w:rsid w:val="00CD104C"/>
    <w:rsid w:val="00CD44A4"/>
    <w:rsid w:val="00CD5CF4"/>
    <w:rsid w:val="00CE737C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7768"/>
    <w:rsid w:val="00D31D62"/>
    <w:rsid w:val="00D3305B"/>
    <w:rsid w:val="00D623B1"/>
    <w:rsid w:val="00D64F11"/>
    <w:rsid w:val="00D65E53"/>
    <w:rsid w:val="00D70C1D"/>
    <w:rsid w:val="00D71802"/>
    <w:rsid w:val="00D71B56"/>
    <w:rsid w:val="00D949AF"/>
    <w:rsid w:val="00D96432"/>
    <w:rsid w:val="00D96A27"/>
    <w:rsid w:val="00DA1396"/>
    <w:rsid w:val="00DA6BFB"/>
    <w:rsid w:val="00DC0452"/>
    <w:rsid w:val="00DD685B"/>
    <w:rsid w:val="00DE0798"/>
    <w:rsid w:val="00DE0BC2"/>
    <w:rsid w:val="00DE1699"/>
    <w:rsid w:val="00DE21D9"/>
    <w:rsid w:val="00DE57E2"/>
    <w:rsid w:val="00DF127D"/>
    <w:rsid w:val="00DF6C34"/>
    <w:rsid w:val="00E02C96"/>
    <w:rsid w:val="00E0653A"/>
    <w:rsid w:val="00E16F4D"/>
    <w:rsid w:val="00E2358B"/>
    <w:rsid w:val="00E23662"/>
    <w:rsid w:val="00E3738A"/>
    <w:rsid w:val="00E402AA"/>
    <w:rsid w:val="00E40FC6"/>
    <w:rsid w:val="00E43D5E"/>
    <w:rsid w:val="00E4622F"/>
    <w:rsid w:val="00E51423"/>
    <w:rsid w:val="00E523E9"/>
    <w:rsid w:val="00E54261"/>
    <w:rsid w:val="00E55D79"/>
    <w:rsid w:val="00E563A2"/>
    <w:rsid w:val="00E601A8"/>
    <w:rsid w:val="00E64ECC"/>
    <w:rsid w:val="00E71FD5"/>
    <w:rsid w:val="00E80275"/>
    <w:rsid w:val="00E84864"/>
    <w:rsid w:val="00E902B1"/>
    <w:rsid w:val="00E97E1D"/>
    <w:rsid w:val="00EB0D2A"/>
    <w:rsid w:val="00EB1F55"/>
    <w:rsid w:val="00EB78A5"/>
    <w:rsid w:val="00EC0C46"/>
    <w:rsid w:val="00EC1FD4"/>
    <w:rsid w:val="00EC389D"/>
    <w:rsid w:val="00EF2572"/>
    <w:rsid w:val="00F061EA"/>
    <w:rsid w:val="00F1254E"/>
    <w:rsid w:val="00F13743"/>
    <w:rsid w:val="00F15847"/>
    <w:rsid w:val="00F25887"/>
    <w:rsid w:val="00F31112"/>
    <w:rsid w:val="00F37B44"/>
    <w:rsid w:val="00F40B8A"/>
    <w:rsid w:val="00F504E9"/>
    <w:rsid w:val="00F54A49"/>
    <w:rsid w:val="00F56740"/>
    <w:rsid w:val="00F61C31"/>
    <w:rsid w:val="00F641F7"/>
    <w:rsid w:val="00F66933"/>
    <w:rsid w:val="00F95D34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2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DC04E099-5153-4632-B7C0-70BF18BC5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youthaffint">
    <w:name w:val="youth.af.f.int"/>
    <w:basedOn w:val="Navaden"/>
    <w:rsid w:val="00A03C82"/>
    <w:pPr>
      <w:keepNext/>
      <w:tabs>
        <w:tab w:val="left" w:pos="284"/>
      </w:tabs>
      <w:spacing w:before="60" w:after="60" w:line="240" w:lineRule="auto"/>
      <w:ind w:left="142"/>
    </w:pPr>
    <w:rPr>
      <w:rFonts w:ascii="Arial" w:eastAsia="Times New Roman" w:hAnsi="Arial" w:cs="Times New Roman"/>
      <w:noProof/>
      <w:sz w:val="20"/>
      <w:szCs w:val="20"/>
      <w:lang w:val="en-GB"/>
    </w:rPr>
  </w:style>
  <w:style w:type="character" w:customStyle="1" w:styleId="w8qarf">
    <w:name w:val="w8qarf"/>
    <w:basedOn w:val="Privzetapisavaodstavka"/>
    <w:rsid w:val="00330C60"/>
  </w:style>
  <w:style w:type="character" w:customStyle="1" w:styleId="lrzxr">
    <w:name w:val="lrzxr"/>
    <w:basedOn w:val="Privzetapisavaodstavka"/>
    <w:rsid w:val="00330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19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5" Type="http://schemas.openxmlformats.org/officeDocument/2006/relationships/image" Target="media/image10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BF81C4-2799-4B28-B683-EF8EFD8E8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porabnik</dc:creator>
  <cp:lastModifiedBy>Urška Kleč</cp:lastModifiedBy>
  <cp:revision>30</cp:revision>
  <cp:lastPrinted>2019-09-25T14:20:00Z</cp:lastPrinted>
  <dcterms:created xsi:type="dcterms:W3CDTF">2019-09-25T14:31:00Z</dcterms:created>
  <dcterms:modified xsi:type="dcterms:W3CDTF">2021-06-16T12:38:00Z</dcterms:modified>
</cp:coreProperties>
</file>